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067CA4" w14:textId="77777777" w:rsidR="00BF17E1" w:rsidRDefault="00BF17E1" w:rsidP="00BF17E1">
      <w:pPr>
        <w:pStyle w:val="Heading2"/>
        <w:spacing w:before="360" w:beforeAutospacing="0" w:after="120" w:afterAutospacing="0"/>
        <w:jc w:val="center"/>
      </w:pPr>
      <w:r>
        <w:rPr>
          <w:color w:val="000000"/>
          <w:sz w:val="24"/>
          <w:szCs w:val="24"/>
        </w:rPr>
        <w:t>Planning Scheduling and Peer Evaluation</w:t>
      </w:r>
    </w:p>
    <w:p w14:paraId="66E89F67" w14:textId="77777777" w:rsidR="00BF17E1" w:rsidRDefault="00BF17E1" w:rsidP="00BF17E1"/>
    <w:tbl>
      <w:tblPr>
        <w:tblW w:w="10160" w:type="dxa"/>
        <w:tblInd w:w="-8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"/>
        <w:gridCol w:w="1411"/>
        <w:gridCol w:w="2832"/>
        <w:gridCol w:w="1350"/>
        <w:gridCol w:w="984"/>
        <w:gridCol w:w="1424"/>
        <w:gridCol w:w="984"/>
        <w:gridCol w:w="1154"/>
      </w:tblGrid>
      <w:tr w:rsidR="00BF17E1" w14:paraId="49EAA134" w14:textId="77777777" w:rsidTr="00BF17E1">
        <w:trPr>
          <w:gridBefore w:val="1"/>
          <w:wBefore w:w="820" w:type="dxa"/>
          <w:trHeight w:val="164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82E21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Assigne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E5731" w14:textId="77777777" w:rsidR="00BF17E1" w:rsidRDefault="00BF17E1">
            <w:pPr>
              <w:pStyle w:val="NormalWeb"/>
              <w:spacing w:before="240" w:beforeAutospacing="0" w:after="240" w:afterAutospacing="0"/>
            </w:pPr>
            <w:r>
              <w:rPr>
                <w:color w:val="000000"/>
              </w:rPr>
              <w:t>Email </w:t>
            </w:r>
          </w:p>
          <w:p w14:paraId="7373DD45" w14:textId="77777777" w:rsidR="00BF17E1" w:rsidRDefault="00BF17E1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FCA48A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Tas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1215D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Duration (hour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9E7D1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Dependenc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F20A7" w14:textId="77777777" w:rsidR="00BF17E1" w:rsidRDefault="00BF17E1">
            <w:pPr>
              <w:pStyle w:val="NormalWeb"/>
              <w:spacing w:before="240" w:beforeAutospacing="0" w:after="240" w:afterAutospacing="0"/>
            </w:pPr>
            <w:r>
              <w:rPr>
                <w:color w:val="000000"/>
              </w:rPr>
              <w:t>Due date </w:t>
            </w:r>
          </w:p>
          <w:p w14:paraId="4E049DCE" w14:textId="77777777" w:rsidR="00BF17E1" w:rsidRDefault="00BF17E1"/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6BA7C" w14:textId="77777777" w:rsidR="00BF17E1" w:rsidRDefault="00BF17E1">
            <w:pPr>
              <w:pStyle w:val="NormalWeb"/>
              <w:spacing w:before="240" w:beforeAutospacing="0" w:after="240" w:afterAutospacing="0"/>
            </w:pPr>
            <w:r>
              <w:rPr>
                <w:color w:val="000000"/>
              </w:rPr>
              <w:t>Evaluation</w:t>
            </w:r>
          </w:p>
          <w:p w14:paraId="42CCE7EF" w14:textId="77777777" w:rsidR="00BF17E1" w:rsidRDefault="00BF17E1"/>
        </w:tc>
      </w:tr>
      <w:tr w:rsidR="00BF17E1" w14:paraId="1ED6A836" w14:textId="77777777" w:rsidTr="00BF17E1">
        <w:trPr>
          <w:trHeight w:val="897"/>
        </w:trPr>
        <w:tc>
          <w:tcPr>
            <w:tcW w:w="2121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71883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Ashton Sims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B44483" w14:textId="77777777" w:rsidR="00BF17E1" w:rsidRDefault="00BF17E1">
            <w:pPr>
              <w:pStyle w:val="NormalWeb"/>
              <w:spacing w:before="0" w:beforeAutospacing="0" w:after="0" w:afterAutospacing="0"/>
            </w:pPr>
            <w:hyperlink r:id="rId8" w:history="1">
              <w:r>
                <w:rPr>
                  <w:rStyle w:val="Hyperlink"/>
                  <w:color w:val="1155CC"/>
                </w:rPr>
                <w:t>asims30@student.gsu.edu</w:t>
              </w:r>
            </w:hyperlink>
            <w:r>
              <w:rPr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B53725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System Model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117350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4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19AFC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235DA2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09/22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CBF084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100%</w:t>
            </w:r>
          </w:p>
        </w:tc>
      </w:tr>
      <w:tr w:rsidR="00BF17E1" w14:paraId="4754CB4C" w14:textId="77777777" w:rsidTr="00BF17E1">
        <w:trPr>
          <w:gridBefore w:val="1"/>
          <w:wBefore w:w="820" w:type="dxa"/>
          <w:trHeight w:val="131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FD232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Chowdhury Mob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2F92F2" w14:textId="77777777" w:rsidR="00BF17E1" w:rsidRDefault="00BF17E1">
            <w:pPr>
              <w:pStyle w:val="NormalWeb"/>
              <w:spacing w:before="0" w:beforeAutospacing="0" w:after="0" w:afterAutospacing="0"/>
            </w:pPr>
            <w:hyperlink r:id="rId9" w:history="1">
              <w:r>
                <w:rPr>
                  <w:rStyle w:val="Hyperlink"/>
                  <w:color w:val="1155CC"/>
                </w:rPr>
                <w:t>cmobin1@student.gsu.edu</w:t>
              </w:r>
            </w:hyperlink>
            <w:r>
              <w:rPr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250C08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Use Cases and diagra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4B58A4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3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9434DD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Use Cases, Diagra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BCDF59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09/21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D123BC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100%</w:t>
            </w:r>
          </w:p>
        </w:tc>
      </w:tr>
      <w:tr w:rsidR="00BF17E1" w14:paraId="44ABE73A" w14:textId="77777777" w:rsidTr="00BF17E1">
        <w:trPr>
          <w:gridBefore w:val="1"/>
          <w:wBefore w:w="820" w:type="dxa"/>
          <w:trHeight w:val="87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0800F2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Karimi Brow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911B1" w14:textId="77777777" w:rsidR="00BF17E1" w:rsidRDefault="00BF17E1">
            <w:pPr>
              <w:pStyle w:val="NormalWeb"/>
              <w:spacing w:before="0" w:beforeAutospacing="0" w:after="0" w:afterAutospacing="0"/>
            </w:pPr>
            <w:hyperlink r:id="rId10" w:history="1">
              <w:r>
                <w:rPr>
                  <w:rStyle w:val="Hyperlink"/>
                  <w:color w:val="1155CC"/>
                </w:rPr>
                <w:t>kbrown237@student.gsu.edu</w:t>
              </w:r>
            </w:hyperlink>
            <w:r>
              <w:rPr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C87B9B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Problem Statement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ACE03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2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FE27BA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6CDDC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09/21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428BE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100%</w:t>
            </w:r>
          </w:p>
        </w:tc>
      </w:tr>
      <w:tr w:rsidR="00BF17E1" w14:paraId="7B5B0A5E" w14:textId="77777777" w:rsidTr="00BF17E1">
        <w:trPr>
          <w:gridBefore w:val="1"/>
          <w:wBefore w:w="820" w:type="dxa"/>
          <w:trHeight w:val="133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D283B3" w14:textId="77777777" w:rsidR="00BF17E1" w:rsidRDefault="00BF17E1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color w:val="000000"/>
              </w:rPr>
              <w:t>Isr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Awei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132585" w14:textId="77777777" w:rsidR="00BF17E1" w:rsidRDefault="00BF17E1">
            <w:pPr>
              <w:pStyle w:val="NormalWeb"/>
              <w:spacing w:before="0" w:beforeAutospacing="0" w:after="0" w:afterAutospacing="0"/>
            </w:pPr>
            <w:hyperlink r:id="rId11" w:history="1">
              <w:r>
                <w:rPr>
                  <w:rStyle w:val="Hyperlink"/>
                  <w:color w:val="1155CC"/>
                </w:rPr>
                <w:t>iaweis1@student.gsu.edu</w:t>
              </w:r>
            </w:hyperlink>
            <w:r>
              <w:rPr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9341B2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Use case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C3676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4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D21CD1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Use Case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8507F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09/22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24F86B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100%</w:t>
            </w:r>
          </w:p>
        </w:tc>
      </w:tr>
      <w:tr w:rsidR="00BF17E1" w14:paraId="17B56EE4" w14:textId="77777777" w:rsidTr="00BF17E1">
        <w:trPr>
          <w:gridBefore w:val="1"/>
          <w:wBefore w:w="820" w:type="dxa"/>
          <w:trHeight w:val="175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A9AEC2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Hao-Yun Lo</w:t>
            </w:r>
          </w:p>
          <w:p w14:paraId="7EA236FE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(Coordinato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24AB7B" w14:textId="77777777" w:rsidR="00BF17E1" w:rsidRDefault="00BF17E1">
            <w:pPr>
              <w:pStyle w:val="NormalWeb"/>
              <w:spacing w:before="0" w:beforeAutospacing="0" w:after="0" w:afterAutospacing="0"/>
            </w:pPr>
            <w:hyperlink r:id="rId12" w:history="1">
              <w:r>
                <w:rPr>
                  <w:rStyle w:val="Hyperlink"/>
                  <w:color w:val="1155CC"/>
                </w:rPr>
                <w:t>hlo3@student.gsu.edu</w:t>
              </w:r>
            </w:hyperlink>
            <w:r>
              <w:rPr>
                <w:color w:val="000000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3553E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Problem State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9F0E9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3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1BD5C3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E47FBF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09/23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057710" w14:textId="77777777" w:rsidR="00BF17E1" w:rsidRDefault="00BF17E1">
            <w:pPr>
              <w:pStyle w:val="NormalWeb"/>
              <w:spacing w:before="0" w:beforeAutospacing="0" w:after="0" w:afterAutospacing="0"/>
            </w:pPr>
            <w:r>
              <w:rPr>
                <w:color w:val="000000"/>
              </w:rPr>
              <w:t>100%</w:t>
            </w:r>
          </w:p>
        </w:tc>
      </w:tr>
    </w:tbl>
    <w:p w14:paraId="2D7F8AA2" w14:textId="77777777" w:rsidR="00B1339D" w:rsidRPr="00C657A3" w:rsidRDefault="00B1339D" w:rsidP="00621005"/>
    <w:sectPr w:rsidR="00B1339D" w:rsidRPr="00C657A3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9DD5F" w14:textId="77777777" w:rsidR="00E42646" w:rsidRDefault="00E42646" w:rsidP="00E06B1B">
      <w:pPr>
        <w:spacing w:after="0" w:line="240" w:lineRule="auto"/>
      </w:pPr>
      <w:r>
        <w:separator/>
      </w:r>
    </w:p>
  </w:endnote>
  <w:endnote w:type="continuationSeparator" w:id="0">
    <w:p w14:paraId="57DE37D9" w14:textId="77777777" w:rsidR="00E42646" w:rsidRDefault="00E42646" w:rsidP="00E06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1265D6" w14:textId="77777777" w:rsidR="00E42646" w:rsidRDefault="00E42646" w:rsidP="00E06B1B">
      <w:pPr>
        <w:spacing w:after="0" w:line="240" w:lineRule="auto"/>
      </w:pPr>
      <w:r>
        <w:separator/>
      </w:r>
    </w:p>
  </w:footnote>
  <w:footnote w:type="continuationSeparator" w:id="0">
    <w:p w14:paraId="43849DE7" w14:textId="77777777" w:rsidR="00E42646" w:rsidRDefault="00E42646" w:rsidP="00E06B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F61F5" w14:textId="03DCA591" w:rsidR="00E06B1B" w:rsidRDefault="00E06B1B">
    <w:pPr>
      <w:pStyle w:val="Header"/>
    </w:pPr>
  </w:p>
  <w:p w14:paraId="42C85DF4" w14:textId="77777777" w:rsidR="00E06B1B" w:rsidRDefault="00E06B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4F0AE2"/>
    <w:multiLevelType w:val="multilevel"/>
    <w:tmpl w:val="4E9A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615149"/>
    <w:multiLevelType w:val="multilevel"/>
    <w:tmpl w:val="486CE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2E3407"/>
    <w:multiLevelType w:val="multilevel"/>
    <w:tmpl w:val="6A8A8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A17291"/>
    <w:multiLevelType w:val="multilevel"/>
    <w:tmpl w:val="E23E2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763C0F"/>
    <w:multiLevelType w:val="multilevel"/>
    <w:tmpl w:val="7D9E7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463804"/>
    <w:multiLevelType w:val="multilevel"/>
    <w:tmpl w:val="52A86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F31330"/>
    <w:multiLevelType w:val="multilevel"/>
    <w:tmpl w:val="9E92C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6458D8"/>
    <w:multiLevelType w:val="multilevel"/>
    <w:tmpl w:val="40A0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4BE3C71"/>
    <w:multiLevelType w:val="multilevel"/>
    <w:tmpl w:val="FA428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5A28B2"/>
    <w:multiLevelType w:val="multilevel"/>
    <w:tmpl w:val="CD361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4A2BCD"/>
    <w:multiLevelType w:val="multilevel"/>
    <w:tmpl w:val="03287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0"/>
  </w:num>
  <w:num w:numId="6">
    <w:abstractNumId w:val="6"/>
  </w:num>
  <w:num w:numId="7">
    <w:abstractNumId w:val="10"/>
  </w:num>
  <w:num w:numId="8">
    <w:abstractNumId w:val="3"/>
  </w:num>
  <w:num w:numId="9">
    <w:abstractNumId w:val="8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MTEzNzawNDM2srRQ0lEKTi0uzszPAykwqwUAFdCb0CwAAAA="/>
  </w:docVars>
  <w:rsids>
    <w:rsidRoot w:val="000F3826"/>
    <w:rsid w:val="00001AD4"/>
    <w:rsid w:val="00036B0D"/>
    <w:rsid w:val="000731DE"/>
    <w:rsid w:val="000D63B8"/>
    <w:rsid w:val="000F3826"/>
    <w:rsid w:val="001A1EBB"/>
    <w:rsid w:val="001E27BB"/>
    <w:rsid w:val="0023165F"/>
    <w:rsid w:val="00246364"/>
    <w:rsid w:val="002C5DED"/>
    <w:rsid w:val="002F3211"/>
    <w:rsid w:val="00396A8B"/>
    <w:rsid w:val="003E52E7"/>
    <w:rsid w:val="003F1F92"/>
    <w:rsid w:val="003F5670"/>
    <w:rsid w:val="004271D8"/>
    <w:rsid w:val="004A03AC"/>
    <w:rsid w:val="00535CB3"/>
    <w:rsid w:val="00606E8C"/>
    <w:rsid w:val="00621005"/>
    <w:rsid w:val="006E27BB"/>
    <w:rsid w:val="00726C44"/>
    <w:rsid w:val="00820523"/>
    <w:rsid w:val="008663BD"/>
    <w:rsid w:val="00A31F74"/>
    <w:rsid w:val="00A54824"/>
    <w:rsid w:val="00AC10E5"/>
    <w:rsid w:val="00B1339D"/>
    <w:rsid w:val="00B621C8"/>
    <w:rsid w:val="00B670DE"/>
    <w:rsid w:val="00B72228"/>
    <w:rsid w:val="00BE17A9"/>
    <w:rsid w:val="00BF17E1"/>
    <w:rsid w:val="00C32078"/>
    <w:rsid w:val="00C657A3"/>
    <w:rsid w:val="00C66126"/>
    <w:rsid w:val="00C82B67"/>
    <w:rsid w:val="00D51916"/>
    <w:rsid w:val="00D77D07"/>
    <w:rsid w:val="00DB5139"/>
    <w:rsid w:val="00DC68F1"/>
    <w:rsid w:val="00E06B1B"/>
    <w:rsid w:val="00E42646"/>
    <w:rsid w:val="00F77536"/>
    <w:rsid w:val="00FC0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EB01C"/>
  <w15:chartTrackingRefBased/>
  <w15:docId w15:val="{01855A14-678A-4496-869C-5C8AEEAC1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2100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6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B1B"/>
  </w:style>
  <w:style w:type="paragraph" w:styleId="Footer">
    <w:name w:val="footer"/>
    <w:basedOn w:val="Normal"/>
    <w:link w:val="FooterChar"/>
    <w:uiPriority w:val="99"/>
    <w:unhideWhenUsed/>
    <w:rsid w:val="00E06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B1B"/>
  </w:style>
  <w:style w:type="paragraph" w:styleId="NormalWeb">
    <w:name w:val="Normal (Web)"/>
    <w:basedOn w:val="Normal"/>
    <w:uiPriority w:val="99"/>
    <w:unhideWhenUsed/>
    <w:rsid w:val="00C657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21005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BF17E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40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37902">
          <w:marLeft w:val="-7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8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2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3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ims30@student.gsu.edu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hlo3@student.gsu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aweis1@student.gsu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kbrown237@student.gs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mobin1@student.gsu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C75E28-DD07-4040-9873-0A3F4AF96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3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dhury Mobin</dc:creator>
  <cp:keywords/>
  <dc:description/>
  <cp:lastModifiedBy>Chowdhury Mobin</cp:lastModifiedBy>
  <cp:revision>28</cp:revision>
  <dcterms:created xsi:type="dcterms:W3CDTF">2020-09-18T23:17:00Z</dcterms:created>
  <dcterms:modified xsi:type="dcterms:W3CDTF">2020-09-24T14:56:00Z</dcterms:modified>
</cp:coreProperties>
</file>